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X0fb146a00f889a6a7dccf52ceee83cac4741eca"/>
    <w:p>
      <w:pPr>
        <w:pStyle w:val="Heading1"/>
      </w:pPr>
      <w:r>
        <w:t xml:space="preserve">Internship Application Letter: Aspiring Nurse Seeking Clinical Integration in Canada Montreal</w:t>
      </w:r>
    </w:p>
    <w:p>
      <w:pPr>
        <w:pStyle w:val="FirstParagraph"/>
      </w:pPr>
      <w:r>
        <w:t xml:space="preserve">Dear Hiring Committee at [Healthcare Facility Name],</w:t>
      </w:r>
    </w:p>
    <w:p>
      <w:pPr>
        <w:pStyle w:val="BodyText"/>
      </w:pPr>
      <w:r>
        <w:t xml:space="preserve">I am writing with profound enthusiasm to submit my application for the Nursing Internship Program at your esteemed healthcare facility in Montreal, Quebec. As a dedicated and compassionate nursing professional with a strong foundation in evidence-based clinical practice, I am deeply committed to contributing to the dynamic healthcare landscape of Canada Montreal. This</w:t>
      </w:r>
      <w:r>
        <w:t xml:space="preserve"> </w:t>
      </w:r>
      <w:r>
        <w:rPr>
          <w:iCs/>
          <w:i/>
        </w:rPr>
        <w:t xml:space="preserve">Internship Application Letter</w:t>
      </w:r>
      <w:r>
        <w:t xml:space="preserve"> </w:t>
      </w:r>
      <w:r>
        <w:t xml:space="preserve">serves as a formal expression of my intent to embark on this transformative journey within the Canadian healthcare system, specifically within the culturally rich and medically diverse environment of Montreal.</w:t>
      </w:r>
    </w:p>
    <w:p>
      <w:pPr>
        <w:pStyle w:val="BodyText"/>
      </w:pPr>
      <w:r>
        <w:t xml:space="preserve">My nursing education at [Your University Name] equipped me with comprehensive clinical skills across medical-surgical, pediatric, and emergency care settings. During my final year of training in [Country], I completed 1,200+ hours of supervised clinical rotations where I demonstrated proficiency in patient assessment, medication administration, vital sign monitoring, and collaborative care planning. What sets me apart is my unwavering commitment to holistic patient-centered care—a philosophy that aligns seamlessly with the values upheld by healthcare institutions across Canada Montreal. I have consistently received commendations from preceptors for my ability to calm anxious patients during procedures and effectively communicate complex medical information in accessible terms.</w:t>
      </w:r>
    </w:p>
    <w:p>
      <w:pPr>
        <w:pStyle w:val="BodyText"/>
      </w:pPr>
      <w:r>
        <w:t xml:space="preserve">What drives my application for this specific</w:t>
      </w:r>
      <w:r>
        <w:t xml:space="preserve"> </w:t>
      </w:r>
      <w:r>
        <w:rPr>
          <w:iCs/>
          <w:i/>
        </w:rPr>
        <w:t xml:space="preserve">Internship Application Letter</w:t>
      </w:r>
      <w:r>
        <w:t xml:space="preserve"> </w:t>
      </w:r>
      <w:r>
        <w:t xml:space="preserve">is my profound admiration for Quebec’s integrated healthcare model and Montreal’s status as a global hub for medical innovation. Canada Montreal offers a unique convergence of Francophone cultural sensitivity, cutting-edge healthcare infrastructure, and a population with diverse health needs—including significant immigrant communities requiring culturally competent care. As an internationally trained</w:t>
      </w:r>
      <w:r>
        <w:t xml:space="preserve"> </w:t>
      </w:r>
      <w:r>
        <w:rPr>
          <w:iCs/>
          <w:i/>
        </w:rPr>
        <w:t xml:space="preserve">Nurse</w:t>
      </w:r>
      <w:r>
        <w:t xml:space="preserve">, I recognize that successful integration into the Canadian system requires not only clinical expertise but also deep respect for Quebec’s distinct healthcare protocols, language requirements (French proficiency is essential for patient safety in Montreal), and community-focused approach to public health. My proactive efforts to achieve fluency in French through intensive courses and immersion programs have prepared me to communicate effectively with both patients and interdisciplinary teams—a critical asset in a city where 80% of residents are French-speaking.</w:t>
      </w:r>
    </w:p>
    <w:p>
      <w:pPr>
        <w:pStyle w:val="BodyText"/>
      </w:pPr>
      <w:r>
        <w:t xml:space="preserve">Canada’s healthcare system prioritizes patient dignity, continuity of care, and interprofessional collaboration—principles I actively practiced during my rotations. For instance, while working at [Hospital Name in Home Country], I participated in a multidisciplinary team that reduced hospital readmission rates by 18% for post-cardiac surgery patients through enhanced discharge planning and family education. This experience mirrors the collaborative ethos of Montreal’s healthcare institutions, such as the McGill University Health Centre (MUHC) and Hôpital Maisonneuve-Rosemont, which emphasize seamless transitions between acute care, community services, and rehabilitation. I am eager to apply this skillset within the Canadian context while learning from seasoned professionals who navigate Quebec’s specialized healthcare governance under the Régie de l’assurance maladie du Québec (RAMQ).</w:t>
      </w:r>
    </w:p>
    <w:p>
      <w:pPr>
        <w:pStyle w:val="BodyText"/>
      </w:pPr>
      <w:r>
        <w:t xml:space="preserve">My commitment to professional growth extends beyond clinical skills. I have actively researched the requirements for licensure as a Registered Nurse in Quebec through the Ordre des infirmières et infirmiers du Québec (OIIQ), and I am currently preparing for the National Council Licensure Examination (NCLEX) and French language proficiency assessments required to work in Canada Montreal. I understand that securing an internship is a pivotal step toward obtaining my Canadian nursing license, and I am fully prepared to dedicate myself to all aspects of the supervised practice program, including mandatory cultural competency training specific to Quebec’s patient population.</w:t>
      </w:r>
    </w:p>
    <w:p>
      <w:pPr>
        <w:pStyle w:val="BodyText"/>
      </w:pPr>
      <w:r>
        <w:t xml:space="preserve">Montreal’s healthcare challenges present compelling opportunities for a dedicated</w:t>
      </w:r>
      <w:r>
        <w:t xml:space="preserve"> </w:t>
      </w:r>
      <w:r>
        <w:rPr>
          <w:iCs/>
          <w:i/>
        </w:rPr>
        <w:t xml:space="preserve">Nurse</w:t>
      </w:r>
      <w:r>
        <w:t xml:space="preserve"> </w:t>
      </w:r>
      <w:r>
        <w:t xml:space="preserve">like myself. The city faces growing demands in geriatric care, mental health support, and equitable access for marginalized communities—areas where I have prior experience supporting through community health initiatives in my home country. I am particularly drawn to your facility’s reputation for pioneering programs in chronic disease management and palliative care, which resonate with my passion for compassionate end-of-life care. In Montreal, where the population is rapidly aging and healthcare disparities persist across neighborhoods like Plateau Mont-Royal or Saint-Henri, I am eager to contribute to initiatives that bridge these gaps through culturally humble practice.</w:t>
      </w:r>
    </w:p>
    <w:p>
      <w:pPr>
        <w:pStyle w:val="BodyText"/>
      </w:pPr>
      <w:r>
        <w:t xml:space="preserve">I have carefully studied your institution’s mission statement and recent innovations in patient safety protocols. Your partnership with McGill University for clinical education aligns perfectly with my academic background in nursing research, including a final-year project on reducing medication errors through barcode scanning technology. I am confident that my technical aptitude, coupled with my adaptability to new systems like the Quebec-based eHealth platform (e.g., the Provincial Health Record), would allow me to integrate swiftly into your team. Moreover, my fluency in Spanish and basic Portuguese further enhances my ability to serve Montreal’s diverse immigrant communities—a vital consideration for a city where over 30% of residents speak a language other than French or English at home.</w:t>
      </w:r>
    </w:p>
    <w:p>
      <w:pPr>
        <w:pStyle w:val="BodyText"/>
      </w:pPr>
      <w:r>
        <w:t xml:space="preserve">As I prepare for this next chapter in Canada Montreal, I am fully aware that the transition from international nursing practice to Canadian standards requires humility, patience, and continuous learning. My internship application is not merely a request for employment but a pledge to uphold the highest ethical standards of Canadian nursing while embracing Quebec’s unique cultural and linguistic identity. I am ready to learn from your experienced mentors, contribute my global perspective to team discussions, and embody the compassionate spirit of nursing in this vibrant city.</w:t>
      </w:r>
    </w:p>
    <w:p>
      <w:pPr>
        <w:pStyle w:val="BodyText"/>
      </w:pPr>
      <w:r>
        <w:t xml:space="preserve">Thank you for considering my application for this vital</w:t>
      </w:r>
      <w:r>
        <w:t xml:space="preserve"> </w:t>
      </w:r>
      <w:r>
        <w:rPr>
          <w:iCs/>
          <w:i/>
        </w:rPr>
        <w:t xml:space="preserve">Internship Application Letter</w:t>
      </w:r>
      <w:r>
        <w:t xml:space="preserve">. I have attached my resume, academic transcripts, and letters of recommendation that further detail my qualifications. I welcome the opportunity to discuss how my clinical skills, cultural adaptability, and dedication to patient care can support your mission as a leading healthcare provider in Canada Montreal. Please feel free to contact me at [Your Email] or [Your Phone Number] to schedule an interview at your earliest convenience.</w:t>
      </w:r>
    </w:p>
    <w:p>
      <w:pPr>
        <w:pStyle w:val="BodyText"/>
      </w:pPr>
      <w:r>
        <w:t xml:space="preserve">With sincere gratitude for your time and consideration,</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e Position in Canada Montreal</dc:title>
  <dc:creator/>
  <dc:language>en</dc:language>
  <cp:keywords/>
  <dcterms:created xsi:type="dcterms:W3CDTF">2026-07-20T07:02:28Z</dcterms:created>
  <dcterms:modified xsi:type="dcterms:W3CDTF">2026-07-20T07:02:28Z</dcterms:modified>
</cp:coreProperties>
</file>

<file path=docProps/custom.xml><?xml version="1.0" encoding="utf-8"?>
<Properties xmlns="http://schemas.openxmlformats.org/officeDocument/2006/custom-properties" xmlns:vt="http://schemas.openxmlformats.org/officeDocument/2006/docPropsVTypes"/>
</file>